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DR</w:t>
      </w:r>
      <w:r>
        <w:t xml:space="preserve"> </w:t>
      </w:r>
      <w:r>
        <w:t xml:space="preserve">Congo</w:t>
      </w:r>
      <w:r>
        <w:t xml:space="preserve"> </w:t>
      </w:r>
      <w:r>
        <w:t xml:space="preserve">Kinshasa</w:t>
      </w:r>
    </w:p>
    <w:bookmarkStart w:id="20" w:name="internship-application-letter"/>
    <w:p>
      <w:pPr>
        <w:pStyle w:val="Heading1"/>
      </w:pPr>
      <w:r>
        <w:t xml:space="preserve">Internship Application Letter</w:t>
      </w:r>
    </w:p>
    <w:p>
      <w:pPr>
        <w:pStyle w:val="FirstParagraph"/>
      </w:pPr>
      <w:r>
        <w:t xml:space="preserve">For the Position of Pharmacy Intern</w:t>
      </w:r>
    </w:p>
    <w:bookmarkEnd w:id="20"/>
    <w:p>
      <w:pPr>
        <w:pStyle w:val="BodyText"/>
      </w:pPr>
      <w:r>
        <w:t xml:space="preserve">Dear Hiring Manager,</w:t>
      </w:r>
    </w:p>
    <w:p>
      <w:pPr>
        <w:pStyle w:val="BodyText"/>
      </w:pPr>
      <w:r>
        <w:t xml:space="preserve">It is with profound enthusiasm and a deep sense of commitment to public health that I submit my application for the Pharmacy Internship position at your esteemed institution in Kinshasa, Democratic Republic of the Congo (DR Congo). As a recent graduate in Pharmacy from [Your University Name], I have meticulously prepared myself to contribute meaningfully to the healthcare ecosystem of DR Congo Kinshasa—a region where access to safe, effective medications remains a critical challenge for millions. This Internship Application Letter serves not only as my formal expression of interest but as a testament to my readiness to immerse myself in the complex realities of pharmacy practice within this dynamic and vital African metropolis.</w:t>
      </w:r>
    </w:p>
    <w:p>
      <w:pPr>
        <w:pStyle w:val="BodyText"/>
      </w:pPr>
      <w:r>
        <w:t xml:space="preserve">My academic journey at [Your University Name] equipped me with rigorous theoretical knowledge and practical skills essential for modern pharmaceutical care. I successfully completed coursework in clinical pharmacy, pharmacotherapeutics, medicinal chemistry, pharmacy law, and community health systems—subjects I studied with particular focus on resource-limited settings. My final-year research project examined medication adherence strategies in urban African communities facing high burdens of HIV/AIDS and malaria; this work required me to analyze local pharmaceutical supply chains and patient education barriers. These experiences solidified my understanding that effective pharmacy practice in DR Congo Kinshasa must be culturally attuned, contextually relevant, and deeply collaborative with community health workers. I am eager to apply this knowledge under the mentorship of your institution’s experienced pharmacists during this internship.</w:t>
      </w:r>
    </w:p>
    <w:p>
      <w:pPr>
        <w:pStyle w:val="BodyText"/>
      </w:pPr>
      <w:r>
        <w:t xml:space="preserve">What draws me specifically to DR Congo Kinshasa is its profound need for skilled, compassionate pharmacy professionals who understand both global best practices and local nuances. Kinshasa, as Africa’s second-largest city and a major healthcare hub for Central Africa, faces immense challenges: fragmented healthcare infrastructure, frequent drug shortages in public facilities, limited access to specialized medications for chronic diseases like hypertension and diabetes, and the persistent burden of infectious diseases. I have studied reports from WHO and MSF detailing Kinshasa’s pharmaceutical gaps—such as the critical shortage of antiretrovirals in some zones or inadequate cold-chain storage for vaccines—and I am driven to contribute solutions. This internship is not merely an opportunity to gain experience; it is a pivotal step toward becoming a Pharmacist who can meaningfully address these systemic challenges through direct patient care, supply chain optimization, and health education initiatives within DR Congo Kinshasa’s unique context.</w:t>
      </w:r>
    </w:p>
    <w:p>
      <w:pPr>
        <w:pStyle w:val="BodyText"/>
      </w:pPr>
      <w:r>
        <w:t xml:space="preserve">I possess practical skills directly applicable to the realities of pharmacy work in Kinshasa. During my clinical rotations at [Local Hospital/Pharmacy Name], I gained hands-on experience in dispensing medications under supervision, verifying prescriptions for accuracy and appropriateness, counseling patients on treatment regimens (including managing side effects for common conditions like malaria), and maintaining meticulous pharmaceutical records. I am proficient in using pharmacy management software such as Pharmasoft and understand the importance of inventory control to prevent stockouts—especially crucial in a setting where import delays frequently disrupt supply chains. I also speak fluent French (the official language of DR Congo) and have basic proficiency in Lingala, which I am actively improving through community engagement. This linguistic ability is vital for building trust with patients across Kinshasa’s diverse neighborhoods—from the bustling markets of Gombe to the residential areas of Mont Ngafula—and ensuring clear communication about critical health information.</w:t>
      </w:r>
    </w:p>
    <w:p>
      <w:pPr>
        <w:pStyle w:val="BodyText"/>
      </w:pPr>
      <w:r>
        <w:t xml:space="preserve">Furthermore, I deeply respect DR Congo’s cultural heritage and resilience. I have read extensively about Congolese traditional medicine practices and their integration with modern healthcare, understanding that sustainable pharmacy interventions must honor local knowledge while enhancing scientific rigor. My commitment extends beyond the pharmacy counter: I am eager to participate in community health outreach programs that provide medication counseling, basic health screenings, or hygiene education—activities often led by pharmacists in Kinshasa’s underserved communities. I believe a Pharmacist’s role is not just to dispense drugs but to empower patients with knowledge, thereby improving treatment outcomes and fostering long-term community health resilience within DR Congo Kinshasa.</w:t>
      </w:r>
    </w:p>
    <w:p>
      <w:pPr>
        <w:pStyle w:val="BodyText"/>
      </w:pPr>
      <w:r>
        <w:t xml:space="preserve">My dedication aligns fully with the mission of institutions serving Kinshasa. I am aware that many healthcare facilities in the city operate with limited resources but remarkable determination—a reality I witnessed during a short volunteer stint at [Mention if applicable, e.g., a clinic in Kinshasa's outskirts]. This experience reinforced my resolve to serve where need is greatest. I am prepared to work diligently, adapt quickly to evolving circumstances, and contribute positively to your team’s efforts. As an intern, I will prioritize learning from your pharmacists and healthcare staff while actively supporting patient care initiatives that address the specific pharmaceutical needs of Kinshasa’s population.</w:t>
      </w:r>
    </w:p>
    <w:p>
      <w:pPr>
        <w:pStyle w:val="BodyText"/>
      </w:pPr>
      <w:r>
        <w:t xml:space="preserve">I am confident that my academic foundation, practical experience in community health settings, cultural sensitivity, and unwavering dedication to improving public health make me an ideal candidate for this internship. I am not merely seeking an opportunity to fulfill academic requirements; I aim to become a future Pharmacist who actively supports the healthcare advancement of DR Congo Kinshasa and its people. Thank you for considering my application as part of your team’s vital mission in one of Africa’s most challenging yet promising urban health landscapes.</w:t>
      </w:r>
    </w:p>
    <w:p>
      <w:pPr>
        <w:pStyle w:val="BodyText"/>
      </w:pPr>
      <w:r>
        <w:t xml:space="preserve">I welcome the opportunity to discuss how my skills and passion can benefit your institution. Please find my resume attached for further detail on my qualifications. I look forward to the possibility of contributing to pharmacy services that truly make a difference in Kinshasa, DR Congo.</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br/>
      </w:r>
      <w:r>
        <w:rPr>
          <w:iCs/>
          <w:i/>
        </w:rPr>
        <w:t xml:space="preserve">Internship Application Letter | Pharmacist | DR Congo Kinsha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 DR Congo Kinshasa</dc:title>
  <dc:creator/>
  <cp:keywords/>
  <dcterms:created xsi:type="dcterms:W3CDTF">2026-07-15T00:14:42Z</dcterms:created>
  <dcterms:modified xsi:type="dcterms:W3CDTF">2026-07-15T00:14:42Z</dcterms:modified>
</cp:coreProperties>
</file>

<file path=docProps/custom.xml><?xml version="1.0" encoding="utf-8"?>
<Properties xmlns="http://schemas.openxmlformats.org/officeDocument/2006/custom-properties" xmlns:vt="http://schemas.openxmlformats.org/officeDocument/2006/docPropsVTypes"/>
</file>